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110E" w:rsidRDefault="00AD5858" w:rsidP="00D45CA9">
      <w:pPr>
        <w:jc w:val="both"/>
      </w:pPr>
      <w:r>
        <w:rPr>
          <w:b/>
          <w:noProof/>
          <w:sz w:val="28"/>
          <w:szCs w:val="28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.75pt;margin-top:4pt;width:69.85pt;height:69.95pt;z-index:251658240">
            <v:imagedata r:id="rId5" o:title=""/>
            <w10:wrap type="square"/>
          </v:shape>
          <o:OLEObject Type="Embed" ProgID="PBrush" ShapeID="_x0000_s1026" DrawAspect="Content" ObjectID="_1754741684" r:id="rId6"/>
        </w:object>
      </w:r>
      <w:r w:rsidR="00CC3404">
        <w:rPr>
          <w:b/>
          <w:sz w:val="20"/>
          <w:szCs w:val="20"/>
        </w:rPr>
        <w:t xml:space="preserve">                                                 </w:t>
      </w:r>
      <w:r w:rsidR="006A0F6E" w:rsidRPr="006A0F6E">
        <w:rPr>
          <w:b/>
          <w:sz w:val="20"/>
          <w:szCs w:val="20"/>
        </w:rPr>
        <w:t>Sample Submission Form</w:t>
      </w:r>
      <w:r w:rsidR="00E8110E">
        <w:rPr>
          <w:b/>
          <w:sz w:val="20"/>
          <w:szCs w:val="20"/>
        </w:rPr>
        <w:tab/>
      </w:r>
      <w:r w:rsidR="00E8110E">
        <w:rPr>
          <w:b/>
          <w:sz w:val="20"/>
          <w:szCs w:val="20"/>
        </w:rPr>
        <w:tab/>
      </w:r>
      <w:r w:rsidR="00E8110E">
        <w:rPr>
          <w:b/>
          <w:sz w:val="20"/>
          <w:szCs w:val="20"/>
        </w:rPr>
        <w:tab/>
      </w:r>
      <w:r w:rsidR="00E8110E">
        <w:rPr>
          <w:b/>
          <w:sz w:val="20"/>
          <w:szCs w:val="20"/>
        </w:rPr>
        <w:tab/>
      </w:r>
      <w:r w:rsidR="00CC3404">
        <w:rPr>
          <w:b/>
          <w:sz w:val="20"/>
          <w:szCs w:val="20"/>
        </w:rPr>
        <w:t xml:space="preserve">                                                                    </w:t>
      </w:r>
    </w:p>
    <w:p w:rsidR="00CC3404" w:rsidRDefault="00E8110E" w:rsidP="00D45CA9">
      <w:pPr>
        <w:ind w:left="7200" w:firstLine="720"/>
        <w:jc w:val="both"/>
      </w:pPr>
      <w:r>
        <w:t xml:space="preserve">   </w:t>
      </w:r>
    </w:p>
    <w:p w:rsidR="006A0F6E" w:rsidRPr="00E8110E" w:rsidRDefault="00CC3404" w:rsidP="00CC3404">
      <w:pPr>
        <w:jc w:val="both"/>
      </w:pPr>
      <w:r>
        <w:t xml:space="preserve">                                                                                                            </w:t>
      </w:r>
      <w:r w:rsidR="00E8110E">
        <w:t>Date-</w:t>
      </w:r>
    </w:p>
    <w:p w:rsidR="00CC3404" w:rsidRDefault="00CC3404" w:rsidP="00534A1C">
      <w:pPr>
        <w:jc w:val="center"/>
        <w:rPr>
          <w:b/>
          <w:sz w:val="28"/>
          <w:szCs w:val="28"/>
        </w:rPr>
      </w:pPr>
    </w:p>
    <w:p w:rsidR="00642B8B" w:rsidRPr="00534A1C" w:rsidRDefault="00B71A09" w:rsidP="00CC340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CSPC based confocal microscope </w:t>
      </w:r>
      <w:r w:rsidRPr="00B71A09">
        <w:rPr>
          <w:b/>
        </w:rPr>
        <w:t xml:space="preserve">(Make: </w:t>
      </w:r>
      <w:r w:rsidRPr="00B71A09">
        <w:rPr>
          <w:b/>
          <w:i/>
        </w:rPr>
        <w:t xml:space="preserve">Becker Hickl, </w:t>
      </w:r>
      <w:r w:rsidRPr="00B71A09">
        <w:rPr>
          <w:b/>
        </w:rPr>
        <w:t>Model</w:t>
      </w:r>
      <w:r w:rsidRPr="00B71A09">
        <w:rPr>
          <w:b/>
          <w:i/>
        </w:rPr>
        <w:t>: DCS-120</w:t>
      </w:r>
      <w:r w:rsidRPr="00B71A09">
        <w:rPr>
          <w:b/>
        </w:rPr>
        <w:t>)</w:t>
      </w:r>
    </w:p>
    <w:p w:rsidR="006A0F6E" w:rsidRDefault="00CC3404" w:rsidP="00CC3404">
      <w:r>
        <w:t xml:space="preserve">   </w:t>
      </w:r>
      <w:r w:rsidR="0091503B">
        <w:t>Department of Chemistry, IIT Patna</w:t>
      </w:r>
      <w:r w:rsidR="00534A1C">
        <w:t>, Bihta-80110</w:t>
      </w:r>
      <w:r w:rsidR="00A07BAF">
        <w:t>6</w:t>
      </w:r>
      <w:r>
        <w:t>,</w:t>
      </w:r>
      <w:r w:rsidRPr="00CC3404">
        <w:t xml:space="preserve"> India; Phone 06115-233</w:t>
      </w:r>
      <w:r w:rsidR="00AD5858">
        <w:t>808</w:t>
      </w:r>
      <w:bookmarkStart w:id="0" w:name="_GoBack"/>
      <w:bookmarkEnd w:id="0"/>
    </w:p>
    <w:p w:rsidR="00B71A09" w:rsidRPr="00B71A09" w:rsidRDefault="003D09A2" w:rsidP="00B71A09">
      <w:pPr>
        <w:tabs>
          <w:tab w:val="left" w:pos="1200"/>
          <w:tab w:val="left" w:pos="1800"/>
        </w:tabs>
        <w:jc w:val="both"/>
      </w:pPr>
      <w:r>
        <w:tab/>
      </w:r>
      <w:r>
        <w:tab/>
      </w:r>
      <w:r>
        <w:tab/>
      </w:r>
      <w:r>
        <w:tab/>
      </w:r>
      <w:r>
        <w:tab/>
      </w:r>
    </w:p>
    <w:tbl>
      <w:tblPr>
        <w:tblStyle w:val="TableGrid"/>
        <w:tblW w:w="4301" w:type="pct"/>
        <w:tblInd w:w="575" w:type="dxa"/>
        <w:tblLook w:val="04A0" w:firstRow="1" w:lastRow="0" w:firstColumn="1" w:lastColumn="0" w:noHBand="0" w:noVBand="1"/>
      </w:tblPr>
      <w:tblGrid>
        <w:gridCol w:w="3161"/>
        <w:gridCol w:w="1682"/>
        <w:gridCol w:w="1439"/>
        <w:gridCol w:w="3074"/>
      </w:tblGrid>
      <w:tr w:rsidR="00CC3404" w:rsidTr="00CC3404">
        <w:trPr>
          <w:trHeight w:val="572"/>
        </w:trPr>
        <w:tc>
          <w:tcPr>
            <w:tcW w:w="1689" w:type="pct"/>
            <w:tcBorders>
              <w:bottom w:val="nil"/>
              <w:right w:val="nil"/>
            </w:tcBorders>
          </w:tcPr>
          <w:p w:rsidR="00CC3404" w:rsidRDefault="00CC3404" w:rsidP="00B71A09">
            <w:pPr>
              <w:tabs>
                <w:tab w:val="left" w:pos="1200"/>
                <w:tab w:val="left" w:pos="1800"/>
              </w:tabs>
              <w:jc w:val="both"/>
            </w:pPr>
            <w:r w:rsidRPr="00AE32AE">
              <w:rPr>
                <w:b/>
              </w:rPr>
              <w:t xml:space="preserve">User name </w:t>
            </w:r>
          </w:p>
          <w:p w:rsidR="00CC3404" w:rsidRDefault="00CC3404" w:rsidP="00B71A09">
            <w:pPr>
              <w:tabs>
                <w:tab w:val="left" w:pos="1200"/>
                <w:tab w:val="left" w:pos="1800"/>
              </w:tabs>
              <w:jc w:val="both"/>
            </w:pPr>
          </w:p>
        </w:tc>
        <w:tc>
          <w:tcPr>
            <w:tcW w:w="3311" w:type="pct"/>
            <w:gridSpan w:val="3"/>
            <w:tcBorders>
              <w:left w:val="nil"/>
              <w:bottom w:val="nil"/>
            </w:tcBorders>
          </w:tcPr>
          <w:p w:rsidR="00CC3404" w:rsidRDefault="00CC3404" w:rsidP="00B71A09">
            <w:pPr>
              <w:tabs>
                <w:tab w:val="left" w:pos="1200"/>
                <w:tab w:val="left" w:pos="1800"/>
              </w:tabs>
              <w:jc w:val="both"/>
            </w:pPr>
          </w:p>
        </w:tc>
      </w:tr>
      <w:tr w:rsidR="00CC3404" w:rsidTr="00CC3404">
        <w:trPr>
          <w:trHeight w:val="572"/>
        </w:trPr>
        <w:tc>
          <w:tcPr>
            <w:tcW w:w="1689" w:type="pct"/>
            <w:tcBorders>
              <w:top w:val="nil"/>
              <w:bottom w:val="nil"/>
              <w:right w:val="nil"/>
            </w:tcBorders>
          </w:tcPr>
          <w:p w:rsidR="00CC3404" w:rsidRPr="00AE32AE" w:rsidRDefault="00CC3404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  <w:r w:rsidRPr="00CC3404">
              <w:rPr>
                <w:b/>
              </w:rPr>
              <w:t>Address for communication</w:t>
            </w:r>
          </w:p>
        </w:tc>
        <w:tc>
          <w:tcPr>
            <w:tcW w:w="3311" w:type="pct"/>
            <w:gridSpan w:val="3"/>
            <w:tcBorders>
              <w:top w:val="nil"/>
              <w:left w:val="nil"/>
              <w:bottom w:val="nil"/>
            </w:tcBorders>
          </w:tcPr>
          <w:p w:rsidR="00CC3404" w:rsidRDefault="00CC3404" w:rsidP="00B71A09">
            <w:pPr>
              <w:tabs>
                <w:tab w:val="left" w:pos="1200"/>
                <w:tab w:val="left" w:pos="1800"/>
              </w:tabs>
              <w:jc w:val="both"/>
            </w:pPr>
          </w:p>
          <w:p w:rsidR="00CC3404" w:rsidRDefault="00CC3404" w:rsidP="00B71A09">
            <w:pPr>
              <w:tabs>
                <w:tab w:val="left" w:pos="1200"/>
                <w:tab w:val="left" w:pos="1800"/>
              </w:tabs>
              <w:jc w:val="both"/>
            </w:pPr>
          </w:p>
          <w:p w:rsidR="00CC3404" w:rsidRDefault="00CC3404" w:rsidP="00B71A09">
            <w:pPr>
              <w:tabs>
                <w:tab w:val="left" w:pos="1200"/>
                <w:tab w:val="left" w:pos="1800"/>
              </w:tabs>
              <w:jc w:val="both"/>
            </w:pPr>
          </w:p>
        </w:tc>
      </w:tr>
      <w:tr w:rsidR="00CC3404" w:rsidTr="00CC3404">
        <w:trPr>
          <w:trHeight w:val="286"/>
        </w:trPr>
        <w:tc>
          <w:tcPr>
            <w:tcW w:w="2588" w:type="pct"/>
            <w:gridSpan w:val="2"/>
            <w:tcBorders>
              <w:top w:val="nil"/>
              <w:bottom w:val="nil"/>
              <w:right w:val="nil"/>
            </w:tcBorders>
          </w:tcPr>
          <w:p w:rsidR="00CC3404" w:rsidRPr="00CC3404" w:rsidRDefault="00CC3404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  <w:r w:rsidRPr="00CC3404">
              <w:rPr>
                <w:b/>
              </w:rPr>
              <w:t>Mail id:</w:t>
            </w:r>
          </w:p>
        </w:tc>
        <w:tc>
          <w:tcPr>
            <w:tcW w:w="2412" w:type="pct"/>
            <w:gridSpan w:val="2"/>
            <w:tcBorders>
              <w:top w:val="nil"/>
              <w:left w:val="nil"/>
              <w:bottom w:val="nil"/>
            </w:tcBorders>
          </w:tcPr>
          <w:p w:rsidR="00CC3404" w:rsidRDefault="00CC3404" w:rsidP="00B71A09">
            <w:pPr>
              <w:tabs>
                <w:tab w:val="left" w:pos="1200"/>
                <w:tab w:val="left" w:pos="1800"/>
              </w:tabs>
              <w:jc w:val="both"/>
            </w:pPr>
            <w:r>
              <w:t>Mobile no:</w:t>
            </w:r>
          </w:p>
        </w:tc>
      </w:tr>
      <w:tr w:rsidR="00B71A09" w:rsidTr="00CC3404">
        <w:trPr>
          <w:trHeight w:val="286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:rsidR="00B71A09" w:rsidRDefault="00B71A09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  <w:r w:rsidRPr="00AE32AE">
              <w:rPr>
                <w:b/>
              </w:rPr>
              <w:t>Supervisor name &amp; Designation:</w:t>
            </w:r>
          </w:p>
          <w:p w:rsidR="00635D7C" w:rsidRDefault="00635D7C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</w:p>
          <w:p w:rsidR="00635D7C" w:rsidRPr="00AE32AE" w:rsidRDefault="00635D7C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</w:p>
        </w:tc>
      </w:tr>
      <w:tr w:rsidR="00B71A09" w:rsidTr="00CC3404">
        <w:trPr>
          <w:trHeight w:val="583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:rsidR="00B71A09" w:rsidRDefault="00B71A09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  <w:r w:rsidRPr="00AE32AE">
              <w:rPr>
                <w:b/>
              </w:rPr>
              <w:t>Supervisor Signature:</w:t>
            </w:r>
          </w:p>
          <w:p w:rsidR="00A235F5" w:rsidRDefault="00A235F5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</w:p>
          <w:p w:rsidR="00635D7C" w:rsidRPr="00AE32AE" w:rsidRDefault="00635D7C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</w:p>
        </w:tc>
      </w:tr>
      <w:tr w:rsidR="009E024A" w:rsidTr="00CC3404">
        <w:trPr>
          <w:trHeight w:val="890"/>
        </w:trPr>
        <w:tc>
          <w:tcPr>
            <w:tcW w:w="1689" w:type="pct"/>
            <w:tcBorders>
              <w:top w:val="nil"/>
              <w:bottom w:val="nil"/>
              <w:right w:val="nil"/>
            </w:tcBorders>
          </w:tcPr>
          <w:p w:rsidR="009E024A" w:rsidRDefault="009E024A" w:rsidP="00B71A09">
            <w:pPr>
              <w:tabs>
                <w:tab w:val="left" w:pos="1200"/>
                <w:tab w:val="left" w:pos="1800"/>
              </w:tabs>
              <w:jc w:val="both"/>
            </w:pPr>
          </w:p>
          <w:p w:rsidR="009E024A" w:rsidRDefault="009E024A" w:rsidP="00B71A09">
            <w:pPr>
              <w:tabs>
                <w:tab w:val="left" w:pos="1200"/>
                <w:tab w:val="left" w:pos="1800"/>
              </w:tabs>
              <w:jc w:val="both"/>
            </w:pPr>
            <w:r w:rsidRPr="00AE32AE">
              <w:rPr>
                <w:b/>
              </w:rPr>
              <w:t>Technique to be used</w:t>
            </w:r>
            <w:r>
              <w:t>:</w:t>
            </w:r>
          </w:p>
          <w:p w:rsidR="009E024A" w:rsidRDefault="009E024A" w:rsidP="00B71A09">
            <w:pPr>
              <w:tabs>
                <w:tab w:val="left" w:pos="1200"/>
                <w:tab w:val="left" w:pos="1800"/>
              </w:tabs>
              <w:jc w:val="both"/>
            </w:pPr>
          </w:p>
        </w:tc>
        <w:tc>
          <w:tcPr>
            <w:tcW w:w="3311" w:type="pct"/>
            <w:gridSpan w:val="3"/>
            <w:tcBorders>
              <w:top w:val="nil"/>
              <w:left w:val="nil"/>
              <w:bottom w:val="nil"/>
            </w:tcBorders>
          </w:tcPr>
          <w:p w:rsidR="009E024A" w:rsidRDefault="009E024A" w:rsidP="00B71A09">
            <w:pPr>
              <w:tabs>
                <w:tab w:val="left" w:pos="1200"/>
                <w:tab w:val="left" w:pos="1800"/>
              </w:tabs>
              <w:jc w:val="both"/>
            </w:pPr>
          </w:p>
          <w:p w:rsidR="009E024A" w:rsidRDefault="00E34A58" w:rsidP="00914290">
            <w:pPr>
              <w:tabs>
                <w:tab w:val="left" w:pos="1200"/>
                <w:tab w:val="left" w:pos="1800"/>
              </w:tabs>
            </w:pPr>
            <w:r w:rsidRPr="00E34A58">
              <w:t xml:space="preserve">Fluorescence Lifetime Imaging </w:t>
            </w:r>
            <w:r>
              <w:t>(</w:t>
            </w:r>
            <w:r w:rsidR="00635D7C">
              <w:t>FLIM</w:t>
            </w:r>
            <w:r>
              <w:t>)</w:t>
            </w:r>
            <w:r w:rsidR="00635D7C">
              <w:t xml:space="preserve"> </w:t>
            </w:r>
          </w:p>
        </w:tc>
      </w:tr>
      <w:tr w:rsidR="00CC3404" w:rsidTr="00CC3404">
        <w:trPr>
          <w:trHeight w:val="890"/>
        </w:trPr>
        <w:tc>
          <w:tcPr>
            <w:tcW w:w="1689" w:type="pct"/>
            <w:tcBorders>
              <w:top w:val="nil"/>
              <w:right w:val="nil"/>
            </w:tcBorders>
          </w:tcPr>
          <w:p w:rsidR="00CC3404" w:rsidRDefault="00CC3404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  <w:r w:rsidRPr="00CC3404">
              <w:rPr>
                <w:b/>
              </w:rPr>
              <w:t xml:space="preserve">Payment details: </w:t>
            </w:r>
          </w:p>
          <w:p w:rsidR="00CC3404" w:rsidRDefault="00CC3404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</w:p>
          <w:p w:rsidR="00CC3404" w:rsidRPr="00CC3404" w:rsidRDefault="00CC3404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  <w:r>
              <w:rPr>
                <w:b/>
              </w:rPr>
              <w:t>SBI i-collect no:</w:t>
            </w:r>
          </w:p>
        </w:tc>
        <w:tc>
          <w:tcPr>
            <w:tcW w:w="1668" w:type="pct"/>
            <w:gridSpan w:val="2"/>
            <w:tcBorders>
              <w:top w:val="nil"/>
              <w:left w:val="nil"/>
              <w:right w:val="nil"/>
            </w:tcBorders>
          </w:tcPr>
          <w:p w:rsidR="00CC3404" w:rsidRPr="00CC3404" w:rsidRDefault="00CC3404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</w:p>
          <w:p w:rsidR="00CC3404" w:rsidRPr="00CC3404" w:rsidRDefault="00CC3404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</w:p>
          <w:p w:rsidR="00CC3404" w:rsidRPr="00CC3404" w:rsidRDefault="00CC3404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  <w:r w:rsidRPr="00CC3404">
              <w:rPr>
                <w:b/>
              </w:rPr>
              <w:t>Amount:</w:t>
            </w:r>
          </w:p>
        </w:tc>
        <w:tc>
          <w:tcPr>
            <w:tcW w:w="1643" w:type="pct"/>
            <w:tcBorders>
              <w:top w:val="nil"/>
              <w:left w:val="nil"/>
            </w:tcBorders>
          </w:tcPr>
          <w:p w:rsidR="00CC3404" w:rsidRPr="00CC3404" w:rsidRDefault="00CC3404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</w:p>
          <w:p w:rsidR="00CC3404" w:rsidRPr="00CC3404" w:rsidRDefault="00CC3404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</w:p>
          <w:p w:rsidR="00CC3404" w:rsidRPr="00CC3404" w:rsidRDefault="00CC3404" w:rsidP="00B71A09">
            <w:pPr>
              <w:tabs>
                <w:tab w:val="left" w:pos="1200"/>
                <w:tab w:val="left" w:pos="1800"/>
              </w:tabs>
              <w:jc w:val="both"/>
              <w:rPr>
                <w:b/>
              </w:rPr>
            </w:pPr>
            <w:r w:rsidRPr="00CC3404">
              <w:rPr>
                <w:b/>
              </w:rPr>
              <w:t>Date</w:t>
            </w:r>
          </w:p>
        </w:tc>
      </w:tr>
    </w:tbl>
    <w:p w:rsidR="00A07BAF" w:rsidRDefault="00A07BAF" w:rsidP="00C70873">
      <w:pPr>
        <w:tabs>
          <w:tab w:val="left" w:pos="1200"/>
          <w:tab w:val="left" w:pos="1800"/>
        </w:tabs>
        <w:rPr>
          <w:b/>
          <w:lang w:val="it-IT"/>
        </w:rPr>
      </w:pPr>
    </w:p>
    <w:p w:rsidR="00AE32AE" w:rsidRDefault="00AE32AE" w:rsidP="00C70873">
      <w:pPr>
        <w:tabs>
          <w:tab w:val="left" w:pos="1200"/>
          <w:tab w:val="left" w:pos="1800"/>
        </w:tabs>
        <w:rPr>
          <w:b/>
          <w:lang w:val="it-IT"/>
        </w:rPr>
      </w:pPr>
    </w:p>
    <w:tbl>
      <w:tblPr>
        <w:tblStyle w:val="TableGrid"/>
        <w:tblW w:w="0" w:type="auto"/>
        <w:tblInd w:w="57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1"/>
        <w:gridCol w:w="5145"/>
      </w:tblGrid>
      <w:tr w:rsidR="00B60A2A" w:rsidTr="00B538F2">
        <w:trPr>
          <w:trHeight w:val="430"/>
        </w:trPr>
        <w:tc>
          <w:tcPr>
            <w:tcW w:w="4211" w:type="dxa"/>
          </w:tcPr>
          <w:p w:rsidR="00B60A2A" w:rsidRDefault="00B60A2A" w:rsidP="00D45CA9">
            <w:pPr>
              <w:tabs>
                <w:tab w:val="left" w:pos="1200"/>
                <w:tab w:val="left" w:pos="1800"/>
              </w:tabs>
              <w:spacing w:line="360" w:lineRule="auto"/>
              <w:jc w:val="both"/>
              <w:rPr>
                <w:b/>
                <w:lang w:val="it-IT"/>
              </w:rPr>
            </w:pPr>
            <w:r w:rsidRPr="00AE32AE">
              <w:rPr>
                <w:b/>
                <w:u w:val="single"/>
                <w:lang w:val="it-IT"/>
              </w:rPr>
              <w:t>Sample Details</w:t>
            </w:r>
            <w:r>
              <w:rPr>
                <w:b/>
                <w:lang w:val="it-IT"/>
              </w:rPr>
              <w:t>:</w:t>
            </w:r>
          </w:p>
        </w:tc>
        <w:tc>
          <w:tcPr>
            <w:tcW w:w="5145" w:type="dxa"/>
          </w:tcPr>
          <w:p w:rsidR="00B60A2A" w:rsidRDefault="00B60A2A" w:rsidP="00D45CA9">
            <w:pPr>
              <w:tabs>
                <w:tab w:val="left" w:pos="1200"/>
                <w:tab w:val="left" w:pos="1800"/>
              </w:tabs>
              <w:spacing w:line="360" w:lineRule="auto"/>
              <w:jc w:val="both"/>
              <w:rPr>
                <w:b/>
                <w:lang w:val="it-IT"/>
              </w:rPr>
            </w:pPr>
          </w:p>
        </w:tc>
      </w:tr>
      <w:tr w:rsidR="00B60A2A" w:rsidTr="00B538F2">
        <w:trPr>
          <w:trHeight w:val="284"/>
        </w:trPr>
        <w:tc>
          <w:tcPr>
            <w:tcW w:w="4211" w:type="dxa"/>
          </w:tcPr>
          <w:p w:rsidR="00B60A2A" w:rsidRPr="00B60A2A" w:rsidRDefault="00B60A2A" w:rsidP="00B60A2A">
            <w:pPr>
              <w:tabs>
                <w:tab w:val="left" w:pos="1200"/>
                <w:tab w:val="left" w:pos="1800"/>
              </w:tabs>
              <w:jc w:val="both"/>
              <w:rPr>
                <w:lang w:val="it-IT"/>
              </w:rPr>
            </w:pPr>
            <w:r w:rsidRPr="00B60A2A">
              <w:rPr>
                <w:lang w:val="it-IT"/>
              </w:rPr>
              <w:t>Number of Sample:</w:t>
            </w:r>
          </w:p>
        </w:tc>
        <w:tc>
          <w:tcPr>
            <w:tcW w:w="5145" w:type="dxa"/>
          </w:tcPr>
          <w:p w:rsidR="00B60A2A" w:rsidRDefault="00B60A2A" w:rsidP="00D45CA9">
            <w:pPr>
              <w:tabs>
                <w:tab w:val="left" w:pos="1200"/>
                <w:tab w:val="left" w:pos="1800"/>
              </w:tabs>
              <w:spacing w:line="360" w:lineRule="auto"/>
              <w:jc w:val="both"/>
              <w:rPr>
                <w:b/>
                <w:lang w:val="it-IT"/>
              </w:rPr>
            </w:pPr>
          </w:p>
        </w:tc>
      </w:tr>
      <w:tr w:rsidR="00B60A2A" w:rsidTr="00B538F2">
        <w:trPr>
          <w:trHeight w:val="430"/>
        </w:trPr>
        <w:tc>
          <w:tcPr>
            <w:tcW w:w="4211" w:type="dxa"/>
          </w:tcPr>
          <w:p w:rsidR="00B60A2A" w:rsidRPr="00B60A2A" w:rsidRDefault="00B60A2A" w:rsidP="00D45CA9">
            <w:pPr>
              <w:tabs>
                <w:tab w:val="left" w:pos="1200"/>
                <w:tab w:val="left" w:pos="1800"/>
              </w:tabs>
              <w:spacing w:line="360" w:lineRule="auto"/>
              <w:jc w:val="both"/>
              <w:rPr>
                <w:lang w:val="it-IT"/>
              </w:rPr>
            </w:pPr>
            <w:r w:rsidRPr="00B60A2A">
              <w:rPr>
                <w:lang w:val="it-IT"/>
              </w:rPr>
              <w:t>Sample code</w:t>
            </w:r>
            <w:r>
              <w:rPr>
                <w:lang w:val="it-IT"/>
              </w:rPr>
              <w:t>:</w:t>
            </w:r>
          </w:p>
        </w:tc>
        <w:tc>
          <w:tcPr>
            <w:tcW w:w="5145" w:type="dxa"/>
          </w:tcPr>
          <w:p w:rsidR="00B60A2A" w:rsidRPr="00C4377B" w:rsidRDefault="00B60A2A" w:rsidP="00D45CA9">
            <w:pPr>
              <w:tabs>
                <w:tab w:val="left" w:pos="1200"/>
                <w:tab w:val="left" w:pos="1800"/>
              </w:tabs>
              <w:spacing w:line="360" w:lineRule="auto"/>
              <w:jc w:val="both"/>
              <w:rPr>
                <w:lang w:val="it-IT"/>
              </w:rPr>
            </w:pPr>
          </w:p>
        </w:tc>
      </w:tr>
      <w:tr w:rsidR="00B60A2A" w:rsidTr="00B538F2">
        <w:trPr>
          <w:trHeight w:val="446"/>
        </w:trPr>
        <w:tc>
          <w:tcPr>
            <w:tcW w:w="4211" w:type="dxa"/>
          </w:tcPr>
          <w:p w:rsidR="00B60A2A" w:rsidRPr="00B60A2A" w:rsidRDefault="00B60A2A" w:rsidP="00BB480C">
            <w:pPr>
              <w:tabs>
                <w:tab w:val="left" w:pos="1200"/>
                <w:tab w:val="left" w:pos="1800"/>
              </w:tabs>
              <w:spacing w:line="360" w:lineRule="auto"/>
              <w:jc w:val="both"/>
              <w:rPr>
                <w:lang w:val="it-IT"/>
              </w:rPr>
            </w:pPr>
            <w:r w:rsidRPr="00B60A2A">
              <w:rPr>
                <w:lang w:val="it-IT"/>
              </w:rPr>
              <w:t>Excitation wavelength</w:t>
            </w:r>
            <w:r w:rsidR="0068674D">
              <w:rPr>
                <w:lang w:val="it-IT"/>
              </w:rPr>
              <w:t xml:space="preserve"> </w:t>
            </w:r>
            <w:r w:rsidR="006D0739">
              <w:rPr>
                <w:lang w:val="it-IT"/>
              </w:rPr>
              <w:t>:</w:t>
            </w:r>
            <w:r w:rsidR="0068674D">
              <w:rPr>
                <w:lang w:val="it-IT"/>
              </w:rPr>
              <w:t xml:space="preserve"> </w:t>
            </w:r>
            <w:r w:rsidR="0068674D" w:rsidRPr="0033556F">
              <w:rPr>
                <w:lang w:val="it-IT"/>
              </w:rPr>
              <w:t>405/445/488/51</w:t>
            </w:r>
            <w:r w:rsidR="00BB480C">
              <w:rPr>
                <w:lang w:val="it-IT"/>
              </w:rPr>
              <w:t>0</w:t>
            </w:r>
            <w:r w:rsidR="0068674D" w:rsidRPr="0033556F">
              <w:rPr>
                <w:lang w:val="it-IT"/>
              </w:rPr>
              <w:t>/6</w:t>
            </w:r>
            <w:r w:rsidR="009E6693">
              <w:rPr>
                <w:lang w:val="it-IT"/>
              </w:rPr>
              <w:t>40</w:t>
            </w:r>
            <w:r w:rsidR="0068674D" w:rsidRPr="0033556F">
              <w:rPr>
                <w:lang w:val="it-IT"/>
              </w:rPr>
              <w:t xml:space="preserve"> nm</w:t>
            </w:r>
            <w:r w:rsidR="0068674D">
              <w:rPr>
                <w:lang w:val="it-IT"/>
              </w:rPr>
              <w:t xml:space="preserve"> </w:t>
            </w:r>
          </w:p>
        </w:tc>
        <w:tc>
          <w:tcPr>
            <w:tcW w:w="5145" w:type="dxa"/>
          </w:tcPr>
          <w:p w:rsidR="00B60A2A" w:rsidRDefault="00B60A2A" w:rsidP="00D45CA9">
            <w:pPr>
              <w:tabs>
                <w:tab w:val="left" w:pos="1200"/>
                <w:tab w:val="left" w:pos="1800"/>
              </w:tabs>
              <w:spacing w:line="360" w:lineRule="auto"/>
              <w:jc w:val="both"/>
              <w:rPr>
                <w:b/>
                <w:lang w:val="it-IT"/>
              </w:rPr>
            </w:pPr>
          </w:p>
        </w:tc>
      </w:tr>
      <w:tr w:rsidR="00B60A2A" w:rsidTr="00B538F2">
        <w:trPr>
          <w:trHeight w:val="446"/>
        </w:trPr>
        <w:tc>
          <w:tcPr>
            <w:tcW w:w="4211" w:type="dxa"/>
          </w:tcPr>
          <w:p w:rsidR="00B60A2A" w:rsidRDefault="006D0739" w:rsidP="00D45CA9">
            <w:pPr>
              <w:tabs>
                <w:tab w:val="left" w:pos="1200"/>
                <w:tab w:val="left" w:pos="1800"/>
              </w:tabs>
              <w:spacing w:line="360" w:lineRule="auto"/>
              <w:jc w:val="both"/>
              <w:rPr>
                <w:bCs/>
              </w:rPr>
            </w:pPr>
            <w:r>
              <w:rPr>
                <w:bCs/>
              </w:rPr>
              <w:t>Objective</w:t>
            </w:r>
            <w:r w:rsidR="00A235F5" w:rsidRPr="00A235F5">
              <w:rPr>
                <w:bCs/>
              </w:rPr>
              <w:t>:</w:t>
            </w:r>
          </w:p>
          <w:p w:rsidR="006D0739" w:rsidRPr="00B60A2A" w:rsidRDefault="006D0739" w:rsidP="00D45CA9">
            <w:pPr>
              <w:tabs>
                <w:tab w:val="left" w:pos="1200"/>
                <w:tab w:val="left" w:pos="1800"/>
              </w:tabs>
              <w:spacing w:line="360" w:lineRule="auto"/>
              <w:jc w:val="both"/>
              <w:rPr>
                <w:lang w:val="it-IT"/>
              </w:rPr>
            </w:pPr>
          </w:p>
        </w:tc>
        <w:tc>
          <w:tcPr>
            <w:tcW w:w="5145" w:type="dxa"/>
          </w:tcPr>
          <w:p w:rsidR="006D0739" w:rsidRDefault="00A235F5" w:rsidP="00A235F5">
            <w:pPr>
              <w:tabs>
                <w:tab w:val="left" w:pos="1200"/>
                <w:tab w:val="left" w:pos="1800"/>
              </w:tabs>
              <w:jc w:val="both"/>
              <w:rPr>
                <w:bCs/>
              </w:rPr>
            </w:pPr>
            <w:r w:rsidRPr="00A235F5">
              <w:rPr>
                <w:bCs/>
              </w:rPr>
              <w:t>20</w:t>
            </w:r>
            <w:r w:rsidR="00BF6264">
              <w:rPr>
                <w:bCs/>
              </w:rPr>
              <w:t>X</w:t>
            </w:r>
            <w:r w:rsidRPr="00A235F5">
              <w:rPr>
                <w:bCs/>
              </w:rPr>
              <w:t xml:space="preserve"> </w:t>
            </w:r>
            <w:r w:rsidR="00511066">
              <w:rPr>
                <w:bCs/>
              </w:rPr>
              <w:t>or</w:t>
            </w:r>
            <w:r w:rsidRPr="00A235F5">
              <w:rPr>
                <w:bCs/>
              </w:rPr>
              <w:t xml:space="preserve"> 40</w:t>
            </w:r>
            <w:r w:rsidR="00BF6264">
              <w:rPr>
                <w:bCs/>
              </w:rPr>
              <w:t>X</w:t>
            </w:r>
            <w:r w:rsidR="003C318E">
              <w:rPr>
                <w:bCs/>
              </w:rPr>
              <w:t xml:space="preserve"> </w:t>
            </w:r>
            <w:r>
              <w:rPr>
                <w:bCs/>
              </w:rPr>
              <w:t>(air spaced)</w:t>
            </w:r>
            <w:r w:rsidR="00511066">
              <w:rPr>
                <w:bCs/>
              </w:rPr>
              <w:t xml:space="preserve"> </w:t>
            </w:r>
          </w:p>
          <w:p w:rsidR="00A235F5" w:rsidRPr="00A235F5" w:rsidRDefault="00A235F5" w:rsidP="00A235F5">
            <w:pPr>
              <w:tabs>
                <w:tab w:val="left" w:pos="1200"/>
                <w:tab w:val="left" w:pos="1800"/>
              </w:tabs>
              <w:jc w:val="both"/>
              <w:rPr>
                <w:lang w:val="it-IT"/>
              </w:rPr>
            </w:pPr>
          </w:p>
        </w:tc>
      </w:tr>
    </w:tbl>
    <w:p w:rsidR="00AC5D20" w:rsidRDefault="002F2A8D" w:rsidP="00D45CA9">
      <w:pPr>
        <w:tabs>
          <w:tab w:val="left" w:pos="1200"/>
          <w:tab w:val="left" w:pos="1800"/>
        </w:tabs>
        <w:spacing w:line="360" w:lineRule="auto"/>
        <w:jc w:val="both"/>
        <w:rPr>
          <w:b/>
          <w:lang w:val="it-IT"/>
        </w:rPr>
      </w:pPr>
      <w:r w:rsidRPr="0091503B">
        <w:rPr>
          <w:b/>
          <w:lang w:val="it-IT"/>
        </w:rPr>
        <w:tab/>
      </w:r>
    </w:p>
    <w:p w:rsidR="00B71A09" w:rsidRDefault="00B71A09" w:rsidP="00D45CA9">
      <w:pPr>
        <w:tabs>
          <w:tab w:val="left" w:pos="1200"/>
          <w:tab w:val="left" w:pos="1800"/>
        </w:tabs>
        <w:spacing w:line="360" w:lineRule="auto"/>
        <w:jc w:val="both"/>
        <w:rPr>
          <w:b/>
          <w:lang w:val="it-IT"/>
        </w:rPr>
      </w:pPr>
    </w:p>
    <w:p w:rsidR="00B71A09" w:rsidRPr="0091503B" w:rsidRDefault="00B71A09" w:rsidP="00D45CA9">
      <w:pPr>
        <w:tabs>
          <w:tab w:val="left" w:pos="1200"/>
          <w:tab w:val="left" w:pos="1800"/>
        </w:tabs>
        <w:spacing w:line="360" w:lineRule="auto"/>
        <w:jc w:val="both"/>
        <w:rPr>
          <w:b/>
          <w:lang w:val="it-IT"/>
        </w:rPr>
      </w:pPr>
    </w:p>
    <w:p w:rsidR="009F24B0" w:rsidRDefault="009F24B0" w:rsidP="00CC3404">
      <w:pPr>
        <w:tabs>
          <w:tab w:val="left" w:pos="1200"/>
          <w:tab w:val="left" w:pos="1800"/>
        </w:tabs>
        <w:spacing w:line="360" w:lineRule="auto"/>
        <w:jc w:val="both"/>
        <w:rPr>
          <w:b/>
        </w:rPr>
      </w:pPr>
    </w:p>
    <w:p w:rsidR="009F24B0" w:rsidRDefault="009F24B0" w:rsidP="009F24B0">
      <w:pPr>
        <w:jc w:val="both"/>
        <w:rPr>
          <w:b/>
        </w:rPr>
      </w:pPr>
    </w:p>
    <w:p w:rsidR="009F24B0" w:rsidRDefault="009F24B0" w:rsidP="000004B6">
      <w:pPr>
        <w:ind w:firstLine="720"/>
        <w:jc w:val="both"/>
        <w:rPr>
          <w:b/>
        </w:rPr>
      </w:pPr>
    </w:p>
    <w:p w:rsidR="002F2A8D" w:rsidRPr="00C70873" w:rsidRDefault="00B976D2" w:rsidP="009F24B0">
      <w:pPr>
        <w:jc w:val="both"/>
      </w:pPr>
      <w:r w:rsidRPr="00E66260">
        <w:rPr>
          <w:b/>
        </w:rPr>
        <w:tab/>
      </w:r>
      <w:r w:rsidRPr="00E66260">
        <w:rPr>
          <w:b/>
        </w:rPr>
        <w:tab/>
      </w:r>
      <w:r w:rsidRPr="00E66260">
        <w:rPr>
          <w:b/>
        </w:rPr>
        <w:tab/>
      </w:r>
      <w:r w:rsidRPr="00E66260">
        <w:rPr>
          <w:b/>
        </w:rPr>
        <w:tab/>
      </w:r>
      <w:r w:rsidRPr="00E66260">
        <w:rPr>
          <w:b/>
        </w:rPr>
        <w:tab/>
      </w:r>
      <w:r w:rsidRPr="00E66260">
        <w:rPr>
          <w:b/>
        </w:rPr>
        <w:tab/>
      </w:r>
      <w:r w:rsidRPr="00E66260">
        <w:rPr>
          <w:b/>
        </w:rPr>
        <w:tab/>
      </w:r>
    </w:p>
    <w:sectPr w:rsidR="002F2A8D" w:rsidRPr="00C70873" w:rsidSect="009E024A">
      <w:type w:val="continuous"/>
      <w:pgSz w:w="12240" w:h="15840" w:code="1"/>
      <w:pgMar w:top="640" w:right="700" w:bottom="480" w:left="88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343F8"/>
    <w:multiLevelType w:val="hybridMultilevel"/>
    <w:tmpl w:val="C302C0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E2583"/>
    <w:multiLevelType w:val="hybridMultilevel"/>
    <w:tmpl w:val="5302E31E"/>
    <w:lvl w:ilvl="0" w:tplc="8F845FFA">
      <w:start w:val="1"/>
      <w:numFmt w:val="bullet"/>
      <w:lvlText w:val=""/>
      <w:lvlJc w:val="left"/>
      <w:pPr>
        <w:tabs>
          <w:tab w:val="num" w:pos="2040"/>
        </w:tabs>
        <w:ind w:left="204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80"/>
        </w:tabs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20"/>
        </w:tabs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40"/>
        </w:tabs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</w:rPr>
    </w:lvl>
  </w:abstractNum>
  <w:abstractNum w:abstractNumId="2" w15:restartNumberingAfterBreak="0">
    <w:nsid w:val="234B2AB5"/>
    <w:multiLevelType w:val="hybridMultilevel"/>
    <w:tmpl w:val="138AFCF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NDA3MrMwAEITEyUdpeDU4uLM/DyQApNaAPVMkeEsAAAA"/>
  </w:docVars>
  <w:rsids>
    <w:rsidRoot w:val="006E5396"/>
    <w:rsid w:val="000004B6"/>
    <w:rsid w:val="00117E07"/>
    <w:rsid w:val="001272A6"/>
    <w:rsid w:val="001472BE"/>
    <w:rsid w:val="00196C0C"/>
    <w:rsid w:val="001A4701"/>
    <w:rsid w:val="001E6E71"/>
    <w:rsid w:val="00220C9A"/>
    <w:rsid w:val="00244341"/>
    <w:rsid w:val="002578C0"/>
    <w:rsid w:val="002D0F7B"/>
    <w:rsid w:val="002E6CB3"/>
    <w:rsid w:val="002F2A8D"/>
    <w:rsid w:val="003042A1"/>
    <w:rsid w:val="0033556F"/>
    <w:rsid w:val="00367636"/>
    <w:rsid w:val="003B087C"/>
    <w:rsid w:val="003C318E"/>
    <w:rsid w:val="003D09A2"/>
    <w:rsid w:val="003D41B1"/>
    <w:rsid w:val="003D4D14"/>
    <w:rsid w:val="00416D3C"/>
    <w:rsid w:val="004211BB"/>
    <w:rsid w:val="00462163"/>
    <w:rsid w:val="00474094"/>
    <w:rsid w:val="00511066"/>
    <w:rsid w:val="00530E4A"/>
    <w:rsid w:val="00534A1C"/>
    <w:rsid w:val="005B2BC7"/>
    <w:rsid w:val="005D51CE"/>
    <w:rsid w:val="005E0893"/>
    <w:rsid w:val="00613BF4"/>
    <w:rsid w:val="00635D7C"/>
    <w:rsid w:val="00642B8B"/>
    <w:rsid w:val="0068674D"/>
    <w:rsid w:val="006A0F6E"/>
    <w:rsid w:val="006C082D"/>
    <w:rsid w:val="006D0739"/>
    <w:rsid w:val="006E5396"/>
    <w:rsid w:val="00710149"/>
    <w:rsid w:val="00722F9B"/>
    <w:rsid w:val="00774F49"/>
    <w:rsid w:val="007F64FD"/>
    <w:rsid w:val="00801663"/>
    <w:rsid w:val="008867F5"/>
    <w:rsid w:val="008D34F6"/>
    <w:rsid w:val="008D3F59"/>
    <w:rsid w:val="00914290"/>
    <w:rsid w:val="0091503B"/>
    <w:rsid w:val="00942F3E"/>
    <w:rsid w:val="0094669E"/>
    <w:rsid w:val="00965991"/>
    <w:rsid w:val="009D37EA"/>
    <w:rsid w:val="009E024A"/>
    <w:rsid w:val="009E6693"/>
    <w:rsid w:val="009F24B0"/>
    <w:rsid w:val="00A07BAF"/>
    <w:rsid w:val="00A235F5"/>
    <w:rsid w:val="00A32095"/>
    <w:rsid w:val="00A8088C"/>
    <w:rsid w:val="00AC5D20"/>
    <w:rsid w:val="00AD5858"/>
    <w:rsid w:val="00AE32AE"/>
    <w:rsid w:val="00B538F2"/>
    <w:rsid w:val="00B553F8"/>
    <w:rsid w:val="00B60A2A"/>
    <w:rsid w:val="00B71847"/>
    <w:rsid w:val="00B71A09"/>
    <w:rsid w:val="00B976D2"/>
    <w:rsid w:val="00BB480C"/>
    <w:rsid w:val="00BD6C39"/>
    <w:rsid w:val="00BE14E0"/>
    <w:rsid w:val="00BF6264"/>
    <w:rsid w:val="00C4377B"/>
    <w:rsid w:val="00C60EA4"/>
    <w:rsid w:val="00C70873"/>
    <w:rsid w:val="00CA53FF"/>
    <w:rsid w:val="00CA57D0"/>
    <w:rsid w:val="00CC3404"/>
    <w:rsid w:val="00CC37DB"/>
    <w:rsid w:val="00CF70AE"/>
    <w:rsid w:val="00D02BF4"/>
    <w:rsid w:val="00D17BC5"/>
    <w:rsid w:val="00D21CF0"/>
    <w:rsid w:val="00D43DDE"/>
    <w:rsid w:val="00D45CA9"/>
    <w:rsid w:val="00D80B96"/>
    <w:rsid w:val="00E34A58"/>
    <w:rsid w:val="00E57F96"/>
    <w:rsid w:val="00E66260"/>
    <w:rsid w:val="00E8110E"/>
    <w:rsid w:val="00EA6F1B"/>
    <w:rsid w:val="00EE2735"/>
    <w:rsid w:val="00EE7E7A"/>
    <w:rsid w:val="00F93F7C"/>
    <w:rsid w:val="00FB7016"/>
    <w:rsid w:val="00FC3F1D"/>
    <w:rsid w:val="00FD7E7A"/>
    <w:rsid w:val="00FF1A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7C4D6E15"/>
  <w15:docId w15:val="{CE400BC1-7FDE-4F6C-8B8F-D8B6079C3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718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6E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9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QUIED CHROMATOGRAPHY AND TENDEM MASS SPECTROMETRY(LC-MS/MS)</vt:lpstr>
    </vt:vector>
  </TitlesOfParts>
  <Company>CRF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QUIED CHROMATOGRAPHY AND TENDEM MASS SPECTROMETRY(LC-MS/MS)</dc:title>
  <dc:creator>user</dc:creator>
  <cp:lastModifiedBy>HP</cp:lastModifiedBy>
  <cp:revision>11</cp:revision>
  <cp:lastPrinted>2019-11-28T05:48:00Z</cp:lastPrinted>
  <dcterms:created xsi:type="dcterms:W3CDTF">2019-10-15T06:05:00Z</dcterms:created>
  <dcterms:modified xsi:type="dcterms:W3CDTF">2023-08-28T09:58:00Z</dcterms:modified>
</cp:coreProperties>
</file>